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77353541" w14:textId="6F8DB469" w:rsidR="00063652" w:rsidRDefault="00063652" w:rsidP="00063652">
      <w:pPr>
        <w:pStyle w:val="Caption"/>
        <w:keepNext/>
        <w:jc w:val="center"/>
      </w:pPr>
      <w:r>
        <w:t>Table 03: Difference between two groups</w:t>
      </w:r>
    </w:p>
    <w:tbl>
      <w:tblPr>
        <w:tblStyle w:val="Table"/>
        <w:tblW w:w="0" w:type="auto"/>
        <w:jc w:val="center"/>
        <w:tblCellMar>
          <w:left w:w="60" w:type="dxa"/>
          <w:right w:w="60" w:type="dxa"/>
        </w:tblCellMar>
        <w:tblLook w:val="0000" w:firstRow="0" w:lastRow="0" w:firstColumn="0" w:lastColumn="0" w:noHBand="0" w:noVBand="0"/>
      </w:tblPr>
      <w:tblGrid>
        <w:gridCol w:w="1770"/>
        <w:gridCol w:w="1503"/>
        <w:gridCol w:w="1508"/>
        <w:gridCol w:w="1328"/>
        <w:gridCol w:w="805"/>
      </w:tblGrid>
      <w:tr w:rsidR="00DF4BF5" w14:paraId="67909347" w14:textId="77777777" w:rsidTr="00DF4BF5">
        <w:trPr>
          <w:cantSplit/>
          <w:tblHeader/>
          <w:jc w:val="center"/>
        </w:trPr>
        <w:tc>
          <w:tcPr>
            <w:tcW w:w="0" w:type="auto"/>
            <w:tcBorders>
              <w:top w:val="single" w:sz="16" w:space="0" w:color="D3D3D3"/>
              <w:left w:val="single" w:sz="0" w:space="0" w:color="D3D3D3"/>
              <w:bottom w:val="single" w:sz="16" w:space="0" w:color="D3D3D3"/>
            </w:tcBorders>
          </w:tcPr>
          <w:p w14:paraId="3858D0E2" w14:textId="77777777" w:rsidR="00DF4BF5" w:rsidRDefault="00000000">
            <w:pPr>
              <w:keepNext/>
              <w:spacing w:after="60"/>
            </w:pPr>
            <w:r>
              <w:rPr>
                <w:rFonts w:ascii="Calibri" w:hAnsi="Calibri"/>
                <w:b/>
                <w:sz w:val="20"/>
              </w:rPr>
              <w:t>Characteristic</w:t>
            </w:r>
          </w:p>
        </w:tc>
        <w:tc>
          <w:tcPr>
            <w:tcW w:w="0" w:type="auto"/>
            <w:tcBorders>
              <w:top w:val="single" w:sz="16" w:space="0" w:color="D3D3D3"/>
              <w:bottom w:val="single" w:sz="16" w:space="0" w:color="D3D3D3"/>
            </w:tcBorders>
          </w:tcPr>
          <w:p w14:paraId="42523F2D" w14:textId="77777777" w:rsidR="00DF4BF5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b/>
                <w:sz w:val="20"/>
              </w:rPr>
              <w:t>Overall</w:t>
            </w:r>
            <w:r>
              <w:rPr>
                <w:rFonts w:ascii="Calibri" w:hAnsi="Calibri"/>
                <w:sz w:val="20"/>
              </w:rPr>
              <w:t>, N = 356</w:t>
            </w:r>
            <w:r>
              <w:rPr>
                <w:rFonts w:ascii="Calibri" w:hAnsi="Calibri"/>
                <w:i/>
                <w:sz w:val="20"/>
                <w:vertAlign w:val="superscript"/>
              </w:rPr>
              <w:t>1</w:t>
            </w:r>
          </w:p>
        </w:tc>
        <w:tc>
          <w:tcPr>
            <w:tcW w:w="0" w:type="auto"/>
            <w:tcBorders>
              <w:top w:val="single" w:sz="16" w:space="0" w:color="D3D3D3"/>
              <w:bottom w:val="single" w:sz="16" w:space="0" w:color="D3D3D3"/>
            </w:tcBorders>
          </w:tcPr>
          <w:p w14:paraId="684E695A" w14:textId="77777777" w:rsidR="00DF4BF5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b/>
                <w:sz w:val="20"/>
              </w:rPr>
              <w:t>Female</w:t>
            </w:r>
            <w:r>
              <w:rPr>
                <w:rFonts w:ascii="Calibri" w:hAnsi="Calibri"/>
                <w:sz w:val="20"/>
              </w:rPr>
              <w:t>, N = 163</w:t>
            </w:r>
            <w:r>
              <w:rPr>
                <w:rFonts w:ascii="Calibri" w:hAnsi="Calibri"/>
                <w:i/>
                <w:sz w:val="20"/>
                <w:vertAlign w:val="superscript"/>
              </w:rPr>
              <w:t>1</w:t>
            </w:r>
          </w:p>
        </w:tc>
        <w:tc>
          <w:tcPr>
            <w:tcW w:w="0" w:type="auto"/>
            <w:tcBorders>
              <w:top w:val="single" w:sz="16" w:space="0" w:color="D3D3D3"/>
              <w:bottom w:val="single" w:sz="16" w:space="0" w:color="D3D3D3"/>
            </w:tcBorders>
          </w:tcPr>
          <w:p w14:paraId="232C90E4" w14:textId="77777777" w:rsidR="00DF4BF5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b/>
                <w:sz w:val="20"/>
              </w:rPr>
              <w:t>Male</w:t>
            </w:r>
            <w:r>
              <w:rPr>
                <w:rFonts w:ascii="Calibri" w:hAnsi="Calibri"/>
                <w:sz w:val="20"/>
              </w:rPr>
              <w:t>, N = 193</w:t>
            </w:r>
            <w:r>
              <w:rPr>
                <w:rFonts w:ascii="Calibri" w:hAnsi="Calibri"/>
                <w:i/>
                <w:sz w:val="20"/>
                <w:vertAlign w:val="superscript"/>
              </w:rPr>
              <w:t>1</w:t>
            </w:r>
          </w:p>
        </w:tc>
        <w:tc>
          <w:tcPr>
            <w:tcW w:w="0" w:type="auto"/>
            <w:tcBorders>
              <w:top w:val="single" w:sz="16" w:space="0" w:color="D3D3D3"/>
              <w:bottom w:val="single" w:sz="16" w:space="0" w:color="D3D3D3"/>
              <w:right w:val="single" w:sz="0" w:space="0" w:color="D3D3D3"/>
            </w:tcBorders>
          </w:tcPr>
          <w:p w14:paraId="7FBF4394" w14:textId="77777777" w:rsidR="00DF4BF5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b/>
                <w:sz w:val="20"/>
              </w:rPr>
              <w:t>p-value</w:t>
            </w:r>
            <w:r>
              <w:rPr>
                <w:rFonts w:ascii="Calibri" w:hAnsi="Calibri"/>
                <w:i/>
                <w:sz w:val="20"/>
                <w:vertAlign w:val="superscript"/>
              </w:rPr>
              <w:t>2</w:t>
            </w:r>
          </w:p>
        </w:tc>
      </w:tr>
      <w:tr w:rsidR="00DF4BF5" w14:paraId="4F1967C7" w14:textId="77777777" w:rsidTr="00DF4BF5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06EF737" w14:textId="3CB4D7DC" w:rsidR="00DF4BF5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General</w:t>
            </w:r>
            <w:r w:rsidR="00063652">
              <w:rPr>
                <w:rFonts w:ascii="Calibri" w:hAnsi="Calibri"/>
                <w:sz w:val="20"/>
              </w:rPr>
              <w:t xml:space="preserve"> </w:t>
            </w:r>
            <w:r>
              <w:rPr>
                <w:rFonts w:ascii="Calibri" w:hAnsi="Calibri"/>
                <w:sz w:val="20"/>
              </w:rPr>
              <w:t>Health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C0ECC74" w14:textId="77777777" w:rsidR="00DF4BF5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50 (35, 60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EC63EF4" w14:textId="77777777" w:rsidR="00DF4BF5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45 (35, 60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669F50D" w14:textId="77777777" w:rsidR="00DF4BF5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50 (35, 65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9EAC877" w14:textId="77777777" w:rsidR="00DF4BF5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0.2</w:t>
            </w:r>
          </w:p>
        </w:tc>
      </w:tr>
      <w:tr w:rsidR="00DF4BF5" w14:paraId="47788B72" w14:textId="77777777" w:rsidTr="00DF4BF5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CAF2260" w14:textId="00C9E74C" w:rsidR="00DF4BF5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Physical</w:t>
            </w:r>
            <w:r w:rsidR="00063652">
              <w:rPr>
                <w:rFonts w:ascii="Calibri" w:hAnsi="Calibri"/>
                <w:sz w:val="20"/>
              </w:rPr>
              <w:t xml:space="preserve"> </w:t>
            </w:r>
            <w:r>
              <w:rPr>
                <w:rFonts w:ascii="Calibri" w:hAnsi="Calibri"/>
                <w:sz w:val="20"/>
              </w:rPr>
              <w:t>Functioning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5C671A1" w14:textId="77777777" w:rsidR="00DF4BF5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80 (60, 95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901DC2C" w14:textId="77777777" w:rsidR="00DF4BF5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80 (58, 95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7683DAE" w14:textId="77777777" w:rsidR="00DF4BF5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80 (65, 95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51310CF" w14:textId="77777777" w:rsidR="00DF4BF5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0.3</w:t>
            </w:r>
          </w:p>
        </w:tc>
      </w:tr>
      <w:tr w:rsidR="00DF4BF5" w14:paraId="441E5743" w14:textId="77777777" w:rsidTr="00DF4BF5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68A81BB" w14:textId="5CBAEFF3" w:rsidR="00DF4BF5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Role</w:t>
            </w:r>
            <w:r w:rsidR="00063652">
              <w:rPr>
                <w:rFonts w:ascii="Calibri" w:hAnsi="Calibri"/>
                <w:sz w:val="20"/>
              </w:rPr>
              <w:t xml:space="preserve"> </w:t>
            </w:r>
            <w:r>
              <w:rPr>
                <w:rFonts w:ascii="Calibri" w:hAnsi="Calibri"/>
                <w:sz w:val="20"/>
              </w:rPr>
              <w:t>Physical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A9FE3A9" w14:textId="77777777" w:rsidR="00DF4BF5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50 (25, 100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2EDA6A2" w14:textId="77777777" w:rsidR="00DF4BF5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50 (25, 75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21E5F55" w14:textId="77777777" w:rsidR="00DF4BF5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50 (25, 100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23C087C" w14:textId="77777777" w:rsidR="00DF4BF5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0.2</w:t>
            </w:r>
          </w:p>
        </w:tc>
      </w:tr>
      <w:tr w:rsidR="00DF4BF5" w14:paraId="68B8B52F" w14:textId="77777777" w:rsidTr="00DF4BF5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B06737D" w14:textId="0A9436F7" w:rsidR="00DF4BF5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Bodily</w:t>
            </w:r>
            <w:r w:rsidR="00063652">
              <w:rPr>
                <w:rFonts w:ascii="Calibri" w:hAnsi="Calibri"/>
                <w:sz w:val="20"/>
              </w:rPr>
              <w:t xml:space="preserve"> </w:t>
            </w:r>
            <w:r>
              <w:rPr>
                <w:rFonts w:ascii="Calibri" w:hAnsi="Calibri"/>
                <w:sz w:val="20"/>
              </w:rPr>
              <w:t>Pain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1896D8F" w14:textId="77777777" w:rsidR="00DF4BF5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78 (53, 100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03CD70D" w14:textId="77777777" w:rsidR="00DF4BF5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70 (45, 100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912C7DE" w14:textId="77777777" w:rsidR="00DF4BF5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80 (58, 100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08A67B0" w14:textId="77777777" w:rsidR="00DF4BF5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b/>
                <w:sz w:val="20"/>
              </w:rPr>
              <w:t>0.007</w:t>
            </w:r>
          </w:p>
        </w:tc>
      </w:tr>
      <w:tr w:rsidR="00DF4BF5" w14:paraId="65E03181" w14:textId="77777777" w:rsidTr="00DF4BF5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10BBBA5" w14:textId="77777777" w:rsidR="00DF4BF5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Vitality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A2A6E2E" w14:textId="77777777" w:rsidR="00DF4BF5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60 (45, 75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8D187E5" w14:textId="77777777" w:rsidR="00DF4BF5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60 (45, 75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95723F9" w14:textId="77777777" w:rsidR="00DF4BF5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60 (50, 75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F0BE1BE" w14:textId="77777777" w:rsidR="00DF4BF5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0.8</w:t>
            </w:r>
          </w:p>
        </w:tc>
      </w:tr>
      <w:tr w:rsidR="00DF4BF5" w14:paraId="64CE2A2D" w14:textId="77777777" w:rsidTr="00DF4BF5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4D808E3" w14:textId="730D6011" w:rsidR="00DF4BF5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Mental</w:t>
            </w:r>
            <w:r w:rsidR="00063652">
              <w:rPr>
                <w:rFonts w:ascii="Calibri" w:hAnsi="Calibri"/>
                <w:sz w:val="20"/>
              </w:rPr>
              <w:t xml:space="preserve"> </w:t>
            </w:r>
            <w:r>
              <w:rPr>
                <w:rFonts w:ascii="Calibri" w:hAnsi="Calibri"/>
                <w:sz w:val="20"/>
              </w:rPr>
              <w:t>Health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ED9E34D" w14:textId="77777777" w:rsidR="00DF4BF5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64 (52, 76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7F1DDF6" w14:textId="77777777" w:rsidR="00DF4BF5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60 (48, 76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4DCE9CE" w14:textId="77777777" w:rsidR="00DF4BF5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64 (52, 76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A024999" w14:textId="77777777" w:rsidR="00DF4BF5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0.072</w:t>
            </w:r>
          </w:p>
        </w:tc>
      </w:tr>
      <w:tr w:rsidR="00DF4BF5" w14:paraId="2E213848" w14:textId="77777777" w:rsidTr="00DF4BF5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434F802" w14:textId="632B712C" w:rsidR="00DF4BF5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Role</w:t>
            </w:r>
            <w:r w:rsidR="00063652">
              <w:rPr>
                <w:rFonts w:ascii="Calibri" w:hAnsi="Calibri"/>
                <w:sz w:val="20"/>
              </w:rPr>
              <w:t xml:space="preserve"> </w:t>
            </w:r>
            <w:r>
              <w:rPr>
                <w:rFonts w:ascii="Calibri" w:hAnsi="Calibri"/>
                <w:sz w:val="20"/>
              </w:rPr>
              <w:t>Emotional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F1B41A4" w14:textId="77777777" w:rsidR="00DF4BF5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67 (33, 100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3B1ED0C" w14:textId="77777777" w:rsidR="00DF4BF5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67 (33, 100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BDFAF3C" w14:textId="77777777" w:rsidR="00DF4BF5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67 (33, 100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F5294BF" w14:textId="77777777" w:rsidR="00DF4BF5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0.9</w:t>
            </w:r>
          </w:p>
        </w:tc>
      </w:tr>
      <w:tr w:rsidR="00DF4BF5" w14:paraId="57266C7F" w14:textId="77777777" w:rsidTr="00DF4BF5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B78F447" w14:textId="14A18EB6" w:rsidR="00DF4BF5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Social</w:t>
            </w:r>
            <w:r w:rsidR="00063652">
              <w:rPr>
                <w:rFonts w:ascii="Calibri" w:hAnsi="Calibri"/>
                <w:sz w:val="20"/>
              </w:rPr>
              <w:t xml:space="preserve"> </w:t>
            </w:r>
            <w:r>
              <w:rPr>
                <w:rFonts w:ascii="Calibri" w:hAnsi="Calibri"/>
                <w:sz w:val="20"/>
              </w:rPr>
              <w:t>Functioning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A4024A0" w14:textId="77777777" w:rsidR="00DF4BF5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50 (30, 50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9CA105B" w14:textId="77777777" w:rsidR="00DF4BF5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50 (30, 50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7E21AD9" w14:textId="77777777" w:rsidR="00DF4BF5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50 (30, 53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82CBB9E" w14:textId="77777777" w:rsidR="00DF4BF5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&gt;0.9</w:t>
            </w:r>
          </w:p>
        </w:tc>
      </w:tr>
      <w:tr w:rsidR="00DF4BF5" w14:paraId="1113A5FC" w14:textId="77777777" w:rsidTr="00DF4BF5">
        <w:trPr>
          <w:cantSplit/>
          <w:jc w:val="center"/>
        </w:trPr>
        <w:tc>
          <w:tcPr>
            <w:tcW w:w="0" w:type="auto"/>
            <w:gridSpan w:val="5"/>
          </w:tcPr>
          <w:p w14:paraId="781D24A4" w14:textId="77777777" w:rsidR="00DF4BF5" w:rsidRDefault="00000000">
            <w:pPr>
              <w:keepNext/>
              <w:spacing w:after="60"/>
            </w:pPr>
            <w:r>
              <w:rPr>
                <w:rFonts w:ascii="Calibri" w:hAnsi="Calibri"/>
                <w:i/>
                <w:sz w:val="20"/>
                <w:vertAlign w:val="superscript"/>
              </w:rPr>
              <w:t>1</w:t>
            </w:r>
            <w:r>
              <w:rPr>
                <w:rFonts w:ascii="Calibri" w:hAnsi="Calibri"/>
                <w:sz w:val="20"/>
              </w:rPr>
              <w:t>Median (IQR)</w:t>
            </w:r>
          </w:p>
        </w:tc>
      </w:tr>
      <w:tr w:rsidR="00DF4BF5" w14:paraId="00C2E367" w14:textId="77777777" w:rsidTr="00DF4BF5">
        <w:trPr>
          <w:cantSplit/>
          <w:jc w:val="center"/>
        </w:trPr>
        <w:tc>
          <w:tcPr>
            <w:tcW w:w="0" w:type="auto"/>
            <w:gridSpan w:val="5"/>
          </w:tcPr>
          <w:p w14:paraId="39D37882" w14:textId="77777777" w:rsidR="00DF4BF5" w:rsidRDefault="00000000">
            <w:pPr>
              <w:keepNext/>
              <w:spacing w:after="60"/>
            </w:pPr>
            <w:r>
              <w:rPr>
                <w:rFonts w:ascii="Calibri" w:hAnsi="Calibri"/>
                <w:i/>
                <w:sz w:val="20"/>
                <w:vertAlign w:val="superscript"/>
              </w:rPr>
              <w:t>2</w:t>
            </w:r>
            <w:r>
              <w:rPr>
                <w:rFonts w:ascii="Calibri" w:hAnsi="Calibri"/>
                <w:sz w:val="20"/>
              </w:rPr>
              <w:t>Wilcoxon rank sum test</w:t>
            </w:r>
          </w:p>
        </w:tc>
      </w:tr>
    </w:tbl>
    <w:p w14:paraId="4F9AA788" w14:textId="77777777" w:rsidR="00DF4BF5" w:rsidRDefault="00DF4BF5">
      <w:pPr>
        <w:pStyle w:val="FirstParagraph"/>
      </w:pPr>
    </w:p>
    <w:sectPr w:rsidR="00DF4BF5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4E72C88E" w14:textId="77777777" w:rsidR="00107746" w:rsidRDefault="00107746">
      <w:pPr>
        <w:spacing w:after="0"/>
      </w:pPr>
      <w:r>
        <w:separator/>
      </w:r>
    </w:p>
  </w:endnote>
  <w:endnote w:type="continuationSeparator" w:id="0">
    <w:p w14:paraId="1452D63B" w14:textId="77777777" w:rsidR="00107746" w:rsidRDefault="00107746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093D302A" w14:textId="77777777" w:rsidR="00107746" w:rsidRDefault="00107746">
      <w:r>
        <w:separator/>
      </w:r>
    </w:p>
  </w:footnote>
  <w:footnote w:type="continuationSeparator" w:id="0">
    <w:p w14:paraId="7EA5C654" w14:textId="77777777" w:rsidR="00107746" w:rsidRDefault="00107746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000A990"/>
    <w:multiLevelType w:val="multilevel"/>
    <w:tmpl w:val="4568FB18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 w16cid:durableId="25714315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DF4BF5"/>
    <w:rsid w:val="00063652"/>
    <w:rsid w:val="00107746"/>
    <w:rsid w:val="00DF4BF5"/>
    <w:rsid w:val="00E84A31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5AB08B4"/>
  <w15:docId w15:val="{E048CC64-9913-454C-882F-009A56F9D9F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Title">
    <w:name w:val="Abstract Title"/>
    <w:basedOn w:val="Normal"/>
    <w:next w:val="Abstract"/>
    <w:qFormat/>
    <w:pPr>
      <w:keepNext/>
      <w:keepLines/>
      <w:spacing w:before="300" w:after="0"/>
      <w:jc w:val="center"/>
    </w:pPr>
    <w:rPr>
      <w:b/>
      <w:color w:val="345A8A"/>
      <w:sz w:val="20"/>
      <w:szCs w:val="20"/>
    </w:rPr>
  </w:style>
  <w:style w:type="paragraph" w:customStyle="1" w:styleId="Abstract">
    <w:name w:val="Abstract"/>
    <w:basedOn w:val="Normal"/>
    <w:next w:val="BodyText"/>
    <w:qFormat/>
    <w:pPr>
      <w:keepNext/>
      <w:keepLines/>
      <w:spacing w:before="1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FootnoteBlockText">
    <w:name w:val="Footnote Block Text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</TotalTime>
  <Pages>1</Pages>
  <Words>91</Words>
  <Characters>525</Characters>
  <Application>Microsoft Office Word</Application>
  <DocSecurity>0</DocSecurity>
  <Lines>4</Lines>
  <Paragraphs>1</Paragraphs>
  <ScaleCrop>false</ScaleCrop>
  <Company/>
  <LinksUpToDate>false</LinksUpToDate>
  <CharactersWithSpaces>61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cp:lastModifiedBy>Shahajadi Yasmin</cp:lastModifiedBy>
  <cp:revision>2</cp:revision>
  <dcterms:created xsi:type="dcterms:W3CDTF">2024-06-02T12:47:00Z</dcterms:created>
  <dcterms:modified xsi:type="dcterms:W3CDTF">2024-06-03T12:15:00Z</dcterms:modified>
</cp:coreProperties>
</file>